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eleecia Watk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leec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tk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1  5th St Des Moines, IA, USA 5030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eleecia.watki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36031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ys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